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 October 26, 2023</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anchester, M1 5AF</w:t>
      </w:r>
    </w:p>
    <w:bookmarkStart w:id="21" w:name="Xaa7ac81f5acdefaf3fd340fd283ea0963e7c024"/>
    <w:p>
      <w:pPr>
        <w:pStyle w:val="Heading1"/>
      </w:pPr>
      <w:r>
        <w:t xml:space="preserve">Internship Application Letter for Data Scientist Position</w:t>
      </w:r>
    </w:p>
    <w:p>
      <w:pPr>
        <w:pStyle w:val="FirstParagraph"/>
      </w:pPr>
      <w:r>
        <w:t xml:space="preserve">Dear [Mr./Ms./Mx. Last Name],</w:t>
      </w:r>
    </w:p>
    <w:p>
      <w:pPr>
        <w:pStyle w:val="BodyText"/>
      </w:pPr>
      <w:r>
        <w:t xml:space="preserve">It is with profound enthusiasm that I submit my application for the Data Scientist Internship position at [Company Name] in Manchester, United Kingdom—a role that perfectly aligns with my academic trajectory, technical competencies, and deep-seated passion for transforming complex data into strategic business intelligence. As a final-year undergraduate student in Data Science at The University of Manchester, I have meticulously prepared myself to contribute meaningfully to your innovative projects while immersing myself in the vibrant technological ecosystem that defines</w:t>
      </w:r>
      <w:r>
        <w:t xml:space="preserve"> </w:t>
      </w:r>
      <w:r>
        <w:rPr>
          <w:bCs/>
          <w:b/>
        </w:rPr>
        <w:t xml:space="preserve">United Kingdom Manchester</w:t>
      </w:r>
      <w:r>
        <w:t xml:space="preserve">. This</w:t>
      </w:r>
      <w:r>
        <w:t xml:space="preserve"> </w:t>
      </w:r>
      <w:r>
        <w:rPr>
          <w:iCs/>
          <w:i/>
        </w:rPr>
        <w:t xml:space="preserve">Internship Application Letter</w:t>
      </w:r>
      <w:r>
        <w:t xml:space="preserve"> </w:t>
      </w:r>
      <w:r>
        <w:t xml:space="preserve">serves as both my introduction and my earnest commitment to becoming a valuable asset within your data-driven team.</w:t>
      </w:r>
    </w:p>
    <w:p>
      <w:pPr>
        <w:pStyle w:val="BodyText"/>
      </w:pPr>
      <w:r>
        <w:t xml:space="preserve">My academic journey at The University of Manchester has provided me with rigorous theoretical grounding and hands-on experience directly relevant to the challenges faced by forward-thinking organizations in the</w:t>
      </w:r>
      <w:r>
        <w:t xml:space="preserve"> </w:t>
      </w:r>
      <w:r>
        <w:rPr>
          <w:bCs/>
          <w:b/>
        </w:rPr>
        <w:t xml:space="preserve">United Kingdom Manchester</w:t>
      </w:r>
      <w:r>
        <w:t xml:space="preserve"> </w:t>
      </w:r>
      <w:r>
        <w:t xml:space="preserve">corridor. In my coursework, I have mastered advanced statistical modeling, machine learning algorithms, and big data processing techniques using Python (Pandas, Scikit-learn), R, SQL, and Apache Spark. Most notably, I completed a capstone project titled "Predictive Analytics for Urban Traffic Flow Optimization in Manchester," where I developed an LSTM neural network model to forecast congestion patterns across key transport hubs. This project not only earned me the department's 'Outstanding Project' award but also deepened my understanding of how data science solutions directly impact real-world urban infrastructure—precisely the kind of challenge your company addresses through its work in [mention specific company project/area if known, e.g., smart city initiatives or retail analytics].</w:t>
      </w:r>
    </w:p>
    <w:p>
      <w:pPr>
        <w:pStyle w:val="BodyText"/>
      </w:pPr>
      <w:r>
        <w:t xml:space="preserve">What excites me most about this internship opportunity is the chance to apply my skills within Manchester's thriving tech community. As someone who has lived and studied in the heart of</w:t>
      </w:r>
      <w:r>
        <w:t xml:space="preserve"> </w:t>
      </w:r>
      <w:r>
        <w:rPr>
          <w:bCs/>
          <w:b/>
        </w:rPr>
        <w:t xml:space="preserve">United Kingdom Manchester</w:t>
      </w:r>
      <w:r>
        <w:t xml:space="preserve">, I am acutely aware of how the city serves as a nexus for data innovation—from the AI-powered initiatives at The Alan Turing Institute to the collaborative spaces at Science Park and MediaCityUK. This internship represents more than just professional development; it is an opportunity to engage with a community where data scientists are not merely hired but actively cultivated through industry-academia partnerships. I have followed [Company Name]'s recent work in [specific area, e.g., sustainable retail analytics], and I am particularly impressed by how your team leverages machine learning to drive tangible social and commercial impact—exactly the mission that fuels my ambition to become a</w:t>
      </w:r>
      <w:r>
        <w:t xml:space="preserve"> </w:t>
      </w:r>
      <w:r>
        <w:rPr>
          <w:bCs/>
          <w:b/>
        </w:rPr>
        <w:t xml:space="preserve">Data Scientist</w:t>
      </w:r>
      <w:r>
        <w:t xml:space="preserve"> </w:t>
      </w:r>
      <w:r>
        <w:t xml:space="preserve">who creates measurable change.</w:t>
      </w:r>
    </w:p>
    <w:p>
      <w:pPr>
        <w:pStyle w:val="BodyText"/>
      </w:pPr>
      <w:r>
        <w:t xml:space="preserve">My technical proficiency is complemented by a robust set of soft skills forged through collaborative projects and leadership roles. As Lead Analyst for Manchester University's Data Science Society, I organized workshops on ethical AI implementation that attracted over 200 students—teaching me to translate complex concepts into accessible insights for diverse audiences. Additionally, my internship at [Previous Company/Project] involved developing a customer segmentation model that increased retention rates by 18%, demonstrating my ability to bridge technical execution with business outcomes. I thrive in environments where curiosity drives innovation, and I am eager to bring this mindset to your team as we collectively tackle challenges like [mention specific challenge relevant to company, e.g., "optimizing supply chain resilience" or "personalizing user experiences"].</w:t>
      </w:r>
    </w:p>
    <w:p>
      <w:pPr>
        <w:pStyle w:val="BodyText"/>
      </w:pPr>
      <w:r>
        <w:t xml:space="preserve">The decision to pursue this internship in</w:t>
      </w:r>
      <w:r>
        <w:t xml:space="preserve"> </w:t>
      </w:r>
      <w:r>
        <w:rPr>
          <w:bCs/>
          <w:b/>
        </w:rPr>
        <w:t xml:space="preserve">United Kingdom Manchester</w:t>
      </w:r>
      <w:r>
        <w:t xml:space="preserve"> </w:t>
      </w:r>
      <w:r>
        <w:t xml:space="preserve">is deeply intentional. Having grown accustomed to the city's dynamic pace and collaborative spirit during my studies, I understand that Manchester isn't just a location—it's a catalyst for growth. The city’s commitment to becoming Europe’s leading AI hub (as outlined in its 2023 Innovation Strategy) resonates with my vision of data science as a force for societal progress. Moreover, the opportunity to learn from seasoned professionals at [Company Name]—a company that champions mentorship and continuous learning—aligns perfectly with my belief that the most impactful</w:t>
      </w:r>
      <w:r>
        <w:t xml:space="preserve"> </w:t>
      </w:r>
      <w:r>
        <w:rPr>
          <w:bCs/>
          <w:b/>
        </w:rPr>
        <w:t xml:space="preserve">Data Scientist</w:t>
      </w:r>
      <w:r>
        <w:t xml:space="preserve"> </w:t>
      </w:r>
      <w:r>
        <w:t xml:space="preserve">is one who evolves through guided experience. I am particularly drawn to your team’s emphasis on [mention specific value, e.g., "ethical data practices" or "cross-functional collaboration"], which mirrors my own professional values.</w:t>
      </w:r>
    </w:p>
    <w:p>
      <w:pPr>
        <w:pStyle w:val="BodyText"/>
      </w:pPr>
      <w:r>
        <w:t xml:space="preserve">Beyond technical skills, I bring adaptability and cultural agility developed through international exposure. Having completed a semester abroad at the University of Edinburgh and collaborated with German data teams via a EU-funded research project, I am adept at navigating multicultural environments—a crucial asset in Manchester’s diverse business landscape. My proactive approach to problem-solving was further honed when I volunteered with Manchester City Council’s "Data for Good" initiative, where my analysis of public health datasets helped optimize resource allocation during the pandemic. This experience reinforced that data science must serve communities first—and it is this human-centered ethos I will bring to your projects.</w:t>
      </w:r>
    </w:p>
    <w:p>
      <w:pPr>
        <w:pStyle w:val="BodyText"/>
      </w:pPr>
      <w:r>
        <w:t xml:space="preserve">I am confident that my blend of academic rigor, hands-on project experience, and deep connection to Manchester’s innovation ecosystem positions me as an ideal candidate for this</w:t>
      </w:r>
      <w:r>
        <w:t xml:space="preserve"> </w:t>
      </w:r>
      <w:r>
        <w:rPr>
          <w:bCs/>
          <w:b/>
        </w:rPr>
        <w:t xml:space="preserve">Data Scientist</w:t>
      </w:r>
      <w:r>
        <w:t xml:space="preserve"> </w:t>
      </w:r>
      <w:r>
        <w:t xml:space="preserve">internship. I have attached my CV for further detail on my technical portfolio, including GitHub links to reproducible code samples from projects like the Manchester Traffic Prediction System. I would be honored to discuss how my skills in machine learning, data visualization (Tableau/PowerBI), and statistical analysis can support [Company Name]'s objectives during an interview at your convenience.</w:t>
      </w:r>
    </w:p>
    <w:p>
      <w:pPr>
        <w:pStyle w:val="BodyText"/>
      </w:pPr>
      <w:r>
        <w:t xml:space="preserve">Thank you for considering my application as part of your recruitment process for the</w:t>
      </w:r>
      <w:r>
        <w:t xml:space="preserve"> </w:t>
      </w:r>
      <w:r>
        <w:rPr>
          <w:iCs/>
          <w:i/>
        </w:rPr>
        <w:t xml:space="preserve">Internship Application Letter</w:t>
      </w:r>
      <w:r>
        <w:t xml:space="preserve"> </w:t>
      </w:r>
      <w:r>
        <w:t xml:space="preserve">submitted to a company shaping the future of data science in</w:t>
      </w:r>
      <w:r>
        <w:t xml:space="preserve"> </w:t>
      </w:r>
      <w:r>
        <w:rPr>
          <w:bCs/>
          <w:b/>
        </w:rPr>
        <w:t xml:space="preserve">United Kingdom Manchester</w:t>
      </w:r>
      <w:r>
        <w:t xml:space="preserve">. I am eager to contribute to your mission while learning from industry leaders in one of Europe’s most exciting tech destinations. I have attached my CV for your review and welcome the opportunity to discuss this position further at any time.</w:t>
      </w:r>
    </w:p>
    <w:p>
      <w:pPr>
        <w:pStyle w:val="BodyText"/>
      </w:pPr>
      <w:r>
        <w:t xml:space="preserve">Sincerely,</w:t>
      </w:r>
    </w:p>
    <w:p>
      <w:pPr>
        <w:pStyle w:val="BodyText"/>
      </w:pPr>
      <w:r>
        <w:t xml:space="preserve">[Your Full Name]</w:t>
      </w:r>
    </w:p>
    <w:bookmarkStart w:id="20" w:name="attachments"/>
    <w:p>
      <w:pPr>
        <w:pStyle w:val="Heading3"/>
      </w:pPr>
      <w: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w:t>
      </w:r>
    </w:p>
    <w:p>
      <w:pPr>
        <w:numPr>
          <w:ilvl w:val="0"/>
          <w:numId w:val="1001"/>
        </w:numPr>
        <w:pStyle w:val="Compact"/>
      </w:pPr>
      <w:r>
        <w:t xml:space="preserve">Project Portfolio (GitHub Links)</w:t>
      </w:r>
    </w:p>
    <w:bookmarkEnd w:id="20"/>
    <w:p>
      <w:pPr>
        <w:pStyle w:val="FirstParagraph"/>
      </w:pPr>
      <w:r>
        <w:t xml:space="preserve">Word Count: 89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24T17:24:49Z</dcterms:created>
  <dcterms:modified xsi:type="dcterms:W3CDTF">2026-07-24T17:24:49Z</dcterms:modified>
</cp:coreProperties>
</file>

<file path=docProps/custom.xml><?xml version="1.0" encoding="utf-8"?>
<Properties xmlns="http://schemas.openxmlformats.org/officeDocument/2006/custom-properties" xmlns:vt="http://schemas.openxmlformats.org/officeDocument/2006/docPropsVTypes"/>
</file>